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EB70E2" w14:textId="77777777" w:rsidR="002A3715" w:rsidRPr="009443AB" w:rsidRDefault="002A3715" w:rsidP="002A371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bookmarkStart w:id="0" w:name="_Hlk41899989"/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NASIR-AMEEN NASIR</w:t>
      </w:r>
    </w:p>
    <w:p w14:paraId="3C565C41" w14:textId="77777777" w:rsidR="002A3715" w:rsidRPr="009443AB" w:rsidRDefault="002A3715" w:rsidP="002A371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17/ENG02/045</w:t>
      </w:r>
    </w:p>
    <w:p w14:paraId="581DEE65" w14:textId="77777777" w:rsidR="002A3715" w:rsidRPr="009443AB" w:rsidRDefault="002A3715" w:rsidP="002A371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MPUTER ENGINEERING</w:t>
      </w:r>
    </w:p>
    <w:p w14:paraId="0F4F8F28" w14:textId="77777777" w:rsidR="002A3715" w:rsidRPr="00B4461E" w:rsidRDefault="002A3715" w:rsidP="002A371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Assignment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</w:t>
      </w:r>
      <w:r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JUNE 22</w:t>
      </w:r>
      <w:r w:rsidRPr="00CD2D1D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  <w:vertAlign w:val="superscript"/>
        </w:rPr>
        <w:t>nd</w:t>
      </w:r>
      <w:r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 TEST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ineering Law and Managerial Economics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Cod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 384</w:t>
      </w:r>
    </w:p>
    <w:bookmarkEnd w:id="0"/>
    <w:p w14:paraId="5CF1911F" w14:textId="0F2AB513" w:rsidR="002A3715" w:rsidRDefault="002A3715" w:rsidP="002A371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Question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2</w:t>
      </w:r>
    </w:p>
    <w:p w14:paraId="74714848" w14:textId="77777777" w:rsidR="007033EA" w:rsidRDefault="007033EA" w:rsidP="002A371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1D141C82" w14:textId="22C75A3A" w:rsidR="002A3715" w:rsidRPr="002A3715" w:rsidRDefault="002A3715" w:rsidP="002A3715">
      <w:pPr>
        <w:pStyle w:val="ListParagraph"/>
        <w:numPr>
          <w:ilvl w:val="0"/>
          <w:numId w:val="1"/>
        </w:num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t can be used in a case of a pandemic such as the COVID-19 pandemic</w:t>
      </w:r>
    </w:p>
    <w:p w14:paraId="54DD21C9" w14:textId="6F35CF2C" w:rsidR="002A3715" w:rsidRPr="002A3715" w:rsidRDefault="008F39BE" w:rsidP="002A3715">
      <w:pPr>
        <w:pStyle w:val="ListParagraph"/>
        <w:numPr>
          <w:ilvl w:val="0"/>
          <w:numId w:val="1"/>
        </w:num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nforeseen discontinuation of electricity supply </w:t>
      </w:r>
    </w:p>
    <w:p w14:paraId="69AC009B" w14:textId="77777777" w:rsidR="002A3715" w:rsidRDefault="002A3715"/>
    <w:sectPr w:rsidR="002A3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964E47"/>
    <w:multiLevelType w:val="hybridMultilevel"/>
    <w:tmpl w:val="6B6EE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DC3NDUysjA0tDBV0lEKTi0uzszPAykwrAUA7mdyqSwAAAA="/>
  </w:docVars>
  <w:rsids>
    <w:rsidRoot w:val="002A3715"/>
    <w:rsid w:val="002A3715"/>
    <w:rsid w:val="007033EA"/>
    <w:rsid w:val="008F3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C04A"/>
  <w15:chartTrackingRefBased/>
  <w15:docId w15:val="{826ABD32-BFDE-41EA-97BD-5B2069A5C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7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37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0-06-22T09:13:00Z</dcterms:created>
  <dcterms:modified xsi:type="dcterms:W3CDTF">2020-06-22T09:31:00Z</dcterms:modified>
</cp:coreProperties>
</file>